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1D4C" w:rsidRPr="00F73A22" w:rsidRDefault="000E1D4C" w:rsidP="000E1D4C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r. Daniel </w:t>
      </w:r>
      <w:proofErr w:type="spellStart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>Kolker</w:t>
      </w:r>
      <w:proofErr w:type="spellEnd"/>
      <w:r w:rsidRPr="00F73A22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is a Supervisory Patent Examiner at the US Patent and Trademark Office.  He supervises examiners Immunology, Receptor/Ligands, Cytokines Recombinant Hormones, and Molecular Biology. Dan joined the USPTO in 2004 as a Patent Examiner in neurobiology and related subjects and became a manager in 2012.  Before joining the USPTO, Dan earned a B.A. in Psychology from Vassar College and a Ph.D. in Neuroscience from Northwestern University, and performed research at the National Institutes of Health.</w:t>
      </w:r>
    </w:p>
    <w:p w:rsidR="007E3432" w:rsidRDefault="000E1D4C">
      <w:bookmarkStart w:id="0" w:name="_GoBack"/>
      <w:bookmarkEnd w:id="0"/>
    </w:p>
    <w:sectPr w:rsidR="007E34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NLE0MTG0NDAysLRQ0lEKTi0uzszPAykwrAUA51U63CwAAAA="/>
  </w:docVars>
  <w:rsids>
    <w:rsidRoot w:val="000E1D4C"/>
    <w:rsid w:val="000E1D4C"/>
    <w:rsid w:val="00952DC5"/>
    <w:rsid w:val="00DD7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1D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1D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B09185-5EB9-459B-9141-E2EDBBFF5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ermont</Company>
  <LinksUpToDate>false</LinksUpToDate>
  <CharactersWithSpaces>5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a</dc:creator>
  <cp:lastModifiedBy>Tina</cp:lastModifiedBy>
  <cp:revision>1</cp:revision>
  <dcterms:created xsi:type="dcterms:W3CDTF">2019-05-30T18:35:00Z</dcterms:created>
  <dcterms:modified xsi:type="dcterms:W3CDTF">2019-05-30T18:36:00Z</dcterms:modified>
</cp:coreProperties>
</file>